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5E97" w:rsidRDefault="004A5E97" w:rsidP="004A5E97"/>
    <w:p w:rsidR="008F37FB" w:rsidRDefault="008F37FB" w:rsidP="004A5E97"/>
    <w:p w:rsidR="00F62160" w:rsidRPr="008F37FB" w:rsidRDefault="004A5E97" w:rsidP="00F62160">
      <w:pPr>
        <w:pStyle w:val="Heading1"/>
      </w:pPr>
      <w:sdt>
        <w:sdtPr>
          <w:rPr>
            <w:sz w:val="40"/>
            <w:szCs w:val="40"/>
          </w:rPr>
          <w:id w:val="-471493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F37FB" w:rsidRPr="008F37FB">
            <w:rPr>
              <w:rFonts w:ascii="Segoe UI Symbol" w:eastAsia="MS Gothic" w:hAnsi="Segoe UI Symbol" w:cs="Segoe UI Symbol"/>
              <w:sz w:val="40"/>
              <w:szCs w:val="40"/>
            </w:rPr>
            <w:t>☐</w:t>
          </w:r>
        </w:sdtContent>
      </w:sdt>
      <w:r w:rsidRPr="008F37FB">
        <w:rPr>
          <w:szCs w:val="24"/>
        </w:rPr>
        <w:t xml:space="preserve">  ACCEPTANCE OF HEPATITIS B VACCINE</w:t>
      </w:r>
      <w:r w:rsidR="00F62160" w:rsidRPr="008F37FB">
        <w:tab/>
      </w:r>
    </w:p>
    <w:p w:rsidR="00E148AF" w:rsidRDefault="004A5E97" w:rsidP="004A5E97">
      <w:pPr>
        <w:jc w:val="both"/>
      </w:pPr>
      <w:r>
        <w:rPr>
          <w:lang w:eastAsia="ja-JP"/>
        </w:rPr>
        <w:t xml:space="preserve">I have received information </w:t>
      </w:r>
      <w:r w:rsidR="008F37FB">
        <w:rPr>
          <w:lang w:eastAsia="ja-JP"/>
        </w:rPr>
        <w:t>regarding</w:t>
      </w:r>
      <w:r>
        <w:rPr>
          <w:lang w:eastAsia="ja-JP"/>
        </w:rPr>
        <w:t xml:space="preserve"> </w:t>
      </w:r>
      <w:r w:rsidR="008F37FB">
        <w:rPr>
          <w:lang w:eastAsia="ja-JP"/>
        </w:rPr>
        <w:t xml:space="preserve">the </w:t>
      </w:r>
      <w:r>
        <w:rPr>
          <w:lang w:eastAsia="ja-JP"/>
        </w:rPr>
        <w:t xml:space="preserve">Hepatitis B </w:t>
      </w:r>
      <w:r w:rsidR="008F37FB">
        <w:rPr>
          <w:lang w:eastAsia="ja-JP"/>
        </w:rPr>
        <w:t xml:space="preserve">Virus </w:t>
      </w:r>
      <w:r>
        <w:rPr>
          <w:lang w:eastAsia="ja-JP"/>
        </w:rPr>
        <w:t>and the vaccine. I have had</w:t>
      </w:r>
      <w:r>
        <w:rPr>
          <w:lang w:eastAsia="ja-JP"/>
        </w:rPr>
        <w:t xml:space="preserve"> </w:t>
      </w:r>
      <w:r>
        <w:rPr>
          <w:lang w:eastAsia="ja-JP"/>
        </w:rPr>
        <w:t>the opportunity to ask questions, and they have been answered to my satisfaction. I understand</w:t>
      </w:r>
      <w:r>
        <w:rPr>
          <w:lang w:eastAsia="ja-JP"/>
        </w:rPr>
        <w:t xml:space="preserve"> </w:t>
      </w:r>
      <w:r>
        <w:rPr>
          <w:lang w:eastAsia="ja-JP"/>
        </w:rPr>
        <w:t>the benefits and risk</w:t>
      </w:r>
      <w:r w:rsidR="0009149C">
        <w:rPr>
          <w:lang w:eastAsia="ja-JP"/>
        </w:rPr>
        <w:t>s</w:t>
      </w:r>
      <w:r>
        <w:rPr>
          <w:lang w:eastAsia="ja-JP"/>
        </w:rPr>
        <w:t xml:space="preserve"> of the vaccine and I </w:t>
      </w:r>
      <w:r w:rsidR="008F37FB">
        <w:rPr>
          <w:lang w:eastAsia="ja-JP"/>
        </w:rPr>
        <w:t>accept</w:t>
      </w:r>
      <w:r>
        <w:rPr>
          <w:lang w:eastAsia="ja-JP"/>
        </w:rPr>
        <w:t xml:space="preserve"> to receive th</w:t>
      </w:r>
      <w:r w:rsidR="0009149C">
        <w:rPr>
          <w:lang w:eastAsia="ja-JP"/>
        </w:rPr>
        <w:t>e</w:t>
      </w:r>
      <w:r>
        <w:rPr>
          <w:lang w:eastAsia="ja-JP"/>
        </w:rPr>
        <w:t xml:space="preserve"> vaccine</w:t>
      </w:r>
      <w:r w:rsidR="008F37FB">
        <w:rPr>
          <w:lang w:eastAsia="ja-JP"/>
        </w:rPr>
        <w:t xml:space="preserve"> series—totaling three injections</w:t>
      </w:r>
      <w:r>
        <w:rPr>
          <w:lang w:eastAsia="ja-JP"/>
        </w:rPr>
        <w:t xml:space="preserve">. </w:t>
      </w:r>
    </w:p>
    <w:p w:rsidR="0014101F" w:rsidRDefault="0014101F" w:rsidP="00E148AF">
      <w:pPr>
        <w:jc w:val="both"/>
      </w:pP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5"/>
        <w:gridCol w:w="270"/>
        <w:gridCol w:w="3330"/>
        <w:gridCol w:w="270"/>
        <w:gridCol w:w="2155"/>
      </w:tblGrid>
      <w:tr w:rsidR="004A5E97" w:rsidRPr="001500E2" w:rsidTr="00664EFA">
        <w:tc>
          <w:tcPr>
            <w:tcW w:w="3325" w:type="dxa"/>
          </w:tcPr>
          <w:p w:rsidR="004A5E97" w:rsidRPr="001500E2" w:rsidRDefault="004A5E97" w:rsidP="00664EFA">
            <w:pPr>
              <w:spacing w:line="276" w:lineRule="auto"/>
              <w:rPr>
                <w:rFonts w:eastAsia="Times New Roman" w:cs="Times New Roman"/>
                <w:szCs w:val="24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4A5E97" w:rsidRPr="001500E2" w:rsidRDefault="004A5E97" w:rsidP="00664EFA">
            <w:pPr>
              <w:spacing w:line="276" w:lineRule="auto"/>
              <w:rPr>
                <w:rFonts w:eastAsia="Times New Roman" w:cs="Times New Roman"/>
                <w:szCs w:val="24"/>
              </w:rPr>
            </w:pPr>
          </w:p>
        </w:tc>
        <w:tc>
          <w:tcPr>
            <w:tcW w:w="3330" w:type="dxa"/>
            <w:tcBorders>
              <w:top w:val="nil"/>
              <w:bottom w:val="nil"/>
            </w:tcBorders>
          </w:tcPr>
          <w:p w:rsidR="004A5E97" w:rsidRPr="001500E2" w:rsidRDefault="004A5E97" w:rsidP="00664EFA">
            <w:pPr>
              <w:spacing w:line="276" w:lineRule="auto"/>
              <w:rPr>
                <w:rFonts w:eastAsia="Times New Roman" w:cs="Times New Roman"/>
                <w:szCs w:val="24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4A5E97" w:rsidRPr="001500E2" w:rsidRDefault="004A5E97" w:rsidP="00664EFA">
            <w:pPr>
              <w:spacing w:line="276" w:lineRule="auto"/>
              <w:rPr>
                <w:rFonts w:eastAsia="Times New Roman" w:cs="Times New Roman"/>
                <w:szCs w:val="24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</w:tcPr>
          <w:p w:rsidR="004A5E97" w:rsidRPr="001500E2" w:rsidRDefault="004A5E97" w:rsidP="00664EFA">
            <w:pPr>
              <w:spacing w:line="276" w:lineRule="auto"/>
              <w:rPr>
                <w:rFonts w:eastAsia="Times New Roman" w:cs="Times New Roman"/>
                <w:szCs w:val="24"/>
              </w:rPr>
            </w:pPr>
          </w:p>
        </w:tc>
      </w:tr>
    </w:tbl>
    <w:p w:rsidR="004A5E97" w:rsidRPr="001500E2" w:rsidRDefault="004A5E97" w:rsidP="004A5E97">
      <w:pPr>
        <w:rPr>
          <w:szCs w:val="24"/>
          <w:lang w:eastAsia="ja-JP"/>
        </w:rPr>
      </w:pPr>
      <w:r>
        <w:rPr>
          <w:szCs w:val="24"/>
          <w:lang w:eastAsia="ja-JP"/>
        </w:rPr>
        <w:t>Employee Florida Tech ID</w:t>
      </w:r>
      <w:r w:rsidRPr="001500E2">
        <w:rPr>
          <w:szCs w:val="24"/>
          <w:lang w:eastAsia="ja-JP"/>
        </w:rPr>
        <w:tab/>
      </w:r>
      <w:r w:rsidRPr="001500E2">
        <w:rPr>
          <w:szCs w:val="24"/>
          <w:lang w:eastAsia="ja-JP"/>
        </w:rPr>
        <w:tab/>
      </w:r>
      <w:r>
        <w:rPr>
          <w:szCs w:val="24"/>
          <w:lang w:eastAsia="ja-JP"/>
        </w:rPr>
        <w:tab/>
      </w:r>
      <w:r w:rsidRPr="001500E2">
        <w:rPr>
          <w:szCs w:val="24"/>
          <w:lang w:eastAsia="ja-JP"/>
        </w:rPr>
        <w:tab/>
      </w:r>
      <w:r>
        <w:rPr>
          <w:szCs w:val="24"/>
          <w:lang w:eastAsia="ja-JP"/>
        </w:rPr>
        <w:tab/>
      </w:r>
    </w:p>
    <w:p w:rsidR="004A5E97" w:rsidRPr="001500E2" w:rsidRDefault="004A5E97" w:rsidP="004A5E97">
      <w:pPr>
        <w:rPr>
          <w:szCs w:val="24"/>
          <w:lang w:eastAsia="ja-JP"/>
        </w:rPr>
      </w:pP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5"/>
        <w:gridCol w:w="270"/>
        <w:gridCol w:w="3330"/>
        <w:gridCol w:w="270"/>
        <w:gridCol w:w="2155"/>
      </w:tblGrid>
      <w:tr w:rsidR="004A5E97" w:rsidRPr="001500E2" w:rsidTr="00664EFA">
        <w:tc>
          <w:tcPr>
            <w:tcW w:w="3325" w:type="dxa"/>
          </w:tcPr>
          <w:p w:rsidR="004A5E97" w:rsidRPr="001500E2" w:rsidRDefault="004A5E97" w:rsidP="00664EFA">
            <w:pPr>
              <w:spacing w:line="276" w:lineRule="auto"/>
              <w:rPr>
                <w:rFonts w:eastAsia="Times New Roman" w:cs="Times New Roman"/>
                <w:szCs w:val="24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4A5E97" w:rsidRPr="001500E2" w:rsidRDefault="004A5E97" w:rsidP="00664EFA">
            <w:pPr>
              <w:spacing w:line="276" w:lineRule="auto"/>
              <w:rPr>
                <w:rFonts w:eastAsia="Times New Roman" w:cs="Times New Roman"/>
                <w:szCs w:val="24"/>
              </w:rPr>
            </w:pPr>
          </w:p>
        </w:tc>
        <w:tc>
          <w:tcPr>
            <w:tcW w:w="3330" w:type="dxa"/>
          </w:tcPr>
          <w:p w:rsidR="004A5E97" w:rsidRPr="001500E2" w:rsidRDefault="004A5E97" w:rsidP="00664EFA">
            <w:pPr>
              <w:spacing w:line="276" w:lineRule="auto"/>
              <w:rPr>
                <w:rFonts w:eastAsia="Times New Roman" w:cs="Times New Roman"/>
                <w:szCs w:val="24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4A5E97" w:rsidRPr="001500E2" w:rsidRDefault="004A5E97" w:rsidP="00664EFA">
            <w:pPr>
              <w:spacing w:line="276" w:lineRule="auto"/>
              <w:rPr>
                <w:rFonts w:eastAsia="Times New Roman" w:cs="Times New Roman"/>
                <w:szCs w:val="24"/>
              </w:rPr>
            </w:pPr>
          </w:p>
        </w:tc>
        <w:tc>
          <w:tcPr>
            <w:tcW w:w="2155" w:type="dxa"/>
          </w:tcPr>
          <w:p w:rsidR="004A5E97" w:rsidRPr="001500E2" w:rsidRDefault="004A5E97" w:rsidP="00664EFA">
            <w:pPr>
              <w:spacing w:line="276" w:lineRule="auto"/>
              <w:rPr>
                <w:rFonts w:eastAsia="Times New Roman" w:cs="Times New Roman"/>
                <w:szCs w:val="24"/>
              </w:rPr>
            </w:pPr>
          </w:p>
        </w:tc>
      </w:tr>
    </w:tbl>
    <w:p w:rsidR="00F62160" w:rsidRDefault="004A5E97" w:rsidP="00F62160">
      <w:pPr>
        <w:jc w:val="both"/>
      </w:pPr>
      <w:r>
        <w:rPr>
          <w:szCs w:val="24"/>
          <w:lang w:eastAsia="ja-JP"/>
        </w:rPr>
        <w:t xml:space="preserve">Employee </w:t>
      </w:r>
      <w:r w:rsidRPr="001500E2">
        <w:rPr>
          <w:szCs w:val="24"/>
          <w:lang w:eastAsia="ja-JP"/>
        </w:rPr>
        <w:t>Name (Print)</w:t>
      </w:r>
      <w:r w:rsidRPr="001500E2">
        <w:rPr>
          <w:szCs w:val="24"/>
          <w:lang w:eastAsia="ja-JP"/>
        </w:rPr>
        <w:tab/>
      </w:r>
      <w:r w:rsidRPr="001500E2">
        <w:rPr>
          <w:szCs w:val="24"/>
          <w:lang w:eastAsia="ja-JP"/>
        </w:rPr>
        <w:tab/>
      </w:r>
      <w:r>
        <w:rPr>
          <w:szCs w:val="24"/>
          <w:lang w:eastAsia="ja-JP"/>
        </w:rPr>
        <w:t>Employee</w:t>
      </w:r>
      <w:r w:rsidRPr="001500E2">
        <w:rPr>
          <w:szCs w:val="24"/>
          <w:lang w:eastAsia="ja-JP"/>
        </w:rPr>
        <w:t xml:space="preserve"> Name (Signature)</w:t>
      </w:r>
      <w:r w:rsidRPr="001500E2">
        <w:rPr>
          <w:szCs w:val="24"/>
          <w:lang w:eastAsia="ja-JP"/>
        </w:rPr>
        <w:tab/>
      </w:r>
      <w:r w:rsidRPr="001500E2">
        <w:rPr>
          <w:szCs w:val="24"/>
          <w:lang w:eastAsia="ja-JP"/>
        </w:rPr>
        <w:tab/>
        <w:t>Date</w:t>
      </w:r>
      <w:r>
        <w:tab/>
      </w:r>
      <w:r>
        <w:tab/>
      </w:r>
      <w:r>
        <w:tab/>
      </w:r>
      <w:r w:rsidR="00F62160">
        <w:t xml:space="preserve">                     </w:t>
      </w:r>
    </w:p>
    <w:p w:rsidR="004A5E97" w:rsidRDefault="004A5E97" w:rsidP="004A5E97"/>
    <w:p w:rsidR="004A5E97" w:rsidRDefault="004A5E97" w:rsidP="004A5E97"/>
    <w:p w:rsidR="008F37FB" w:rsidRDefault="008F37FB" w:rsidP="004A5E97"/>
    <w:p w:rsidR="00F62160" w:rsidRPr="008F37FB" w:rsidRDefault="004A5E97" w:rsidP="001500E2">
      <w:pPr>
        <w:pStyle w:val="Heading1"/>
      </w:pPr>
      <w:sdt>
        <w:sdtPr>
          <w:rPr>
            <w:sz w:val="40"/>
            <w:szCs w:val="40"/>
          </w:rPr>
          <w:id w:val="15528859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F37FB" w:rsidRPr="008F37FB">
            <w:rPr>
              <w:rFonts w:ascii="Segoe UI Symbol" w:eastAsia="MS Gothic" w:hAnsi="Segoe UI Symbol" w:cs="Segoe UI Symbol"/>
              <w:sz w:val="40"/>
              <w:szCs w:val="40"/>
            </w:rPr>
            <w:t>☐</w:t>
          </w:r>
        </w:sdtContent>
      </w:sdt>
      <w:r w:rsidRPr="008F37FB">
        <w:t xml:space="preserve">  DECLINATION OF HEPATITIS B VACCINE</w:t>
      </w:r>
    </w:p>
    <w:p w:rsidR="001500E2" w:rsidRDefault="0014101F" w:rsidP="00F62160">
      <w:pPr>
        <w:jc w:val="both"/>
      </w:pPr>
      <w:r w:rsidRPr="0014101F">
        <w:t xml:space="preserve">I understand that due to my occupational exposure to blood or other potentially infectious materials I may be at risk of acquiring </w:t>
      </w:r>
      <w:r w:rsidR="0009149C">
        <w:t>H</w:t>
      </w:r>
      <w:r w:rsidRPr="0014101F">
        <w:t xml:space="preserve">epatitis B </w:t>
      </w:r>
      <w:r w:rsidR="0009149C">
        <w:t>V</w:t>
      </w:r>
      <w:r w:rsidRPr="0014101F">
        <w:t xml:space="preserve">irus (HBV) infection. I have been given the opportunity to be vaccinated with </w:t>
      </w:r>
      <w:r w:rsidR="0009149C">
        <w:t>H</w:t>
      </w:r>
      <w:r w:rsidRPr="0014101F">
        <w:t xml:space="preserve">epatitis B vaccine, at no charge to me; however, I decline </w:t>
      </w:r>
      <w:r w:rsidR="0009149C">
        <w:t>H</w:t>
      </w:r>
      <w:r w:rsidRPr="0014101F">
        <w:t xml:space="preserve">epatitis B vaccination at this time. I understand that by declining this vaccine I continue to be at risk of acquiring </w:t>
      </w:r>
      <w:r w:rsidR="0009149C">
        <w:t>H</w:t>
      </w:r>
      <w:r w:rsidRPr="0014101F">
        <w:t>epatitis B, a serious disease. If, in the future</w:t>
      </w:r>
      <w:r w:rsidR="0009149C">
        <w:t>,</w:t>
      </w:r>
      <w:r w:rsidRPr="0014101F">
        <w:t xml:space="preserve"> I continue to have occupational exposure to blood or other potentially infectious materials </w:t>
      </w:r>
      <w:r w:rsidR="0009149C">
        <w:t xml:space="preserve">(OPIM) </w:t>
      </w:r>
      <w:r w:rsidRPr="0014101F">
        <w:t xml:space="preserve">and I want to be vaccinated with </w:t>
      </w:r>
      <w:r w:rsidR="0009149C">
        <w:t>H</w:t>
      </w:r>
      <w:r w:rsidR="0009149C" w:rsidRPr="0014101F">
        <w:t>epatitis</w:t>
      </w:r>
      <w:r w:rsidRPr="0014101F">
        <w:t xml:space="preserve"> B vaccine, I can receive the vaccination series</w:t>
      </w:r>
      <w:r w:rsidR="0009149C">
        <w:t>,</w:t>
      </w:r>
      <w:r w:rsidRPr="0014101F">
        <w:t xml:space="preserve"> at no charge to me.</w:t>
      </w:r>
    </w:p>
    <w:p w:rsidR="0014101F" w:rsidRDefault="0014101F" w:rsidP="00F62160">
      <w:pPr>
        <w:jc w:val="both"/>
      </w:pPr>
    </w:p>
    <w:p w:rsidR="00F62160" w:rsidRDefault="008F37FB" w:rsidP="008F37FB">
      <w:pPr>
        <w:ind w:left="900"/>
        <w:jc w:val="both"/>
      </w:pPr>
      <w:sdt>
        <w:sdtPr>
          <w:rPr>
            <w:sz w:val="40"/>
            <w:szCs w:val="40"/>
            <w:lang w:eastAsia="ja-JP"/>
          </w:rPr>
          <w:id w:val="15431782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40"/>
              <w:szCs w:val="40"/>
            </w:rPr>
            <w:t>☐</w:t>
          </w:r>
        </w:sdtContent>
      </w:sdt>
      <w:r>
        <w:tab/>
      </w:r>
      <w:r w:rsidR="004A5E97">
        <w:t xml:space="preserve">I am declining because I have previously completed the </w:t>
      </w:r>
      <w:r w:rsidR="0009149C">
        <w:t>H</w:t>
      </w:r>
      <w:r w:rsidR="004A5E97">
        <w:t>epatitis B</w:t>
      </w:r>
      <w:r w:rsidR="004A5E97">
        <w:t xml:space="preserve"> </w:t>
      </w:r>
      <w:r w:rsidR="004A5E97">
        <w:t>vaccination series.</w:t>
      </w:r>
      <w:sdt>
        <w:sdtPr>
          <w:rPr>
            <w:sz w:val="40"/>
            <w:szCs w:val="40"/>
            <w:lang w:eastAsia="ja-JP"/>
          </w:rPr>
          <w:id w:val="-9110758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40"/>
              <w:szCs w:val="40"/>
              <w:lang w:eastAsia="ja-JP"/>
            </w:rPr>
            <w:t>☐</w:t>
          </w:r>
        </w:sdtContent>
      </w:sdt>
      <w:r>
        <w:rPr>
          <w:sz w:val="40"/>
          <w:szCs w:val="40"/>
          <w:lang w:eastAsia="ja-JP"/>
        </w:rPr>
        <w:tab/>
      </w:r>
      <w:r>
        <w:t xml:space="preserve">I am declining because I choose not to have the </w:t>
      </w:r>
      <w:r w:rsidR="0009149C">
        <w:t>H</w:t>
      </w:r>
      <w:r>
        <w:t>epatitis B vaccination</w:t>
      </w:r>
      <w:r>
        <w:t xml:space="preserve"> </w:t>
      </w:r>
      <w:r>
        <w:t>series.</w:t>
      </w:r>
    </w:p>
    <w:p w:rsidR="00A44302" w:rsidRPr="00A44302" w:rsidRDefault="00A44302" w:rsidP="00A44302">
      <w:pPr>
        <w:rPr>
          <w:lang w:eastAsia="ja-JP"/>
        </w:rPr>
      </w:pPr>
      <w:bookmarkStart w:id="0" w:name="_GoBack"/>
      <w:bookmarkEnd w:id="0"/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5"/>
        <w:gridCol w:w="270"/>
        <w:gridCol w:w="3330"/>
        <w:gridCol w:w="270"/>
        <w:gridCol w:w="2155"/>
      </w:tblGrid>
      <w:tr w:rsidR="001500E2" w:rsidRPr="001500E2" w:rsidTr="004F27F3">
        <w:tc>
          <w:tcPr>
            <w:tcW w:w="3325" w:type="dxa"/>
          </w:tcPr>
          <w:p w:rsidR="001500E2" w:rsidRPr="001500E2" w:rsidRDefault="001500E2" w:rsidP="001500E2">
            <w:pPr>
              <w:spacing w:line="276" w:lineRule="auto"/>
              <w:rPr>
                <w:rFonts w:eastAsia="Times New Roman" w:cs="Times New Roman"/>
                <w:szCs w:val="24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1500E2" w:rsidRPr="001500E2" w:rsidRDefault="001500E2" w:rsidP="001500E2">
            <w:pPr>
              <w:spacing w:line="276" w:lineRule="auto"/>
              <w:rPr>
                <w:rFonts w:eastAsia="Times New Roman" w:cs="Times New Roman"/>
                <w:szCs w:val="24"/>
              </w:rPr>
            </w:pPr>
          </w:p>
        </w:tc>
        <w:tc>
          <w:tcPr>
            <w:tcW w:w="3330" w:type="dxa"/>
            <w:tcBorders>
              <w:top w:val="nil"/>
              <w:bottom w:val="nil"/>
            </w:tcBorders>
          </w:tcPr>
          <w:p w:rsidR="001500E2" w:rsidRPr="001500E2" w:rsidRDefault="001500E2" w:rsidP="001500E2">
            <w:pPr>
              <w:spacing w:line="276" w:lineRule="auto"/>
              <w:rPr>
                <w:rFonts w:eastAsia="Times New Roman" w:cs="Times New Roman"/>
                <w:szCs w:val="24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1500E2" w:rsidRPr="001500E2" w:rsidRDefault="001500E2" w:rsidP="001500E2">
            <w:pPr>
              <w:spacing w:line="276" w:lineRule="auto"/>
              <w:rPr>
                <w:rFonts w:eastAsia="Times New Roman" w:cs="Times New Roman"/>
                <w:szCs w:val="24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</w:tcPr>
          <w:p w:rsidR="001500E2" w:rsidRPr="001500E2" w:rsidRDefault="001500E2" w:rsidP="001500E2">
            <w:pPr>
              <w:spacing w:line="276" w:lineRule="auto"/>
              <w:rPr>
                <w:rFonts w:eastAsia="Times New Roman" w:cs="Times New Roman"/>
                <w:szCs w:val="24"/>
              </w:rPr>
            </w:pPr>
          </w:p>
        </w:tc>
      </w:tr>
    </w:tbl>
    <w:p w:rsidR="001500E2" w:rsidRPr="001500E2" w:rsidRDefault="001500E2" w:rsidP="001500E2">
      <w:pPr>
        <w:rPr>
          <w:szCs w:val="24"/>
          <w:lang w:eastAsia="ja-JP"/>
        </w:rPr>
      </w:pPr>
      <w:r>
        <w:rPr>
          <w:szCs w:val="24"/>
          <w:lang w:eastAsia="ja-JP"/>
        </w:rPr>
        <w:t>Employee Florida Tech ID</w:t>
      </w:r>
      <w:r w:rsidRPr="001500E2">
        <w:rPr>
          <w:szCs w:val="24"/>
          <w:lang w:eastAsia="ja-JP"/>
        </w:rPr>
        <w:tab/>
      </w:r>
      <w:r w:rsidRPr="001500E2">
        <w:rPr>
          <w:szCs w:val="24"/>
          <w:lang w:eastAsia="ja-JP"/>
        </w:rPr>
        <w:tab/>
      </w:r>
      <w:r>
        <w:rPr>
          <w:szCs w:val="24"/>
          <w:lang w:eastAsia="ja-JP"/>
        </w:rPr>
        <w:tab/>
      </w:r>
      <w:r w:rsidRPr="001500E2">
        <w:rPr>
          <w:szCs w:val="24"/>
          <w:lang w:eastAsia="ja-JP"/>
        </w:rPr>
        <w:tab/>
      </w:r>
      <w:r>
        <w:rPr>
          <w:szCs w:val="24"/>
          <w:lang w:eastAsia="ja-JP"/>
        </w:rPr>
        <w:tab/>
      </w:r>
    </w:p>
    <w:p w:rsidR="001500E2" w:rsidRPr="001500E2" w:rsidRDefault="001500E2" w:rsidP="004F27F3">
      <w:pPr>
        <w:rPr>
          <w:szCs w:val="24"/>
          <w:lang w:eastAsia="ja-JP"/>
        </w:rPr>
      </w:pP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5"/>
        <w:gridCol w:w="270"/>
        <w:gridCol w:w="3330"/>
        <w:gridCol w:w="270"/>
        <w:gridCol w:w="2155"/>
      </w:tblGrid>
      <w:tr w:rsidR="001500E2" w:rsidRPr="001500E2" w:rsidTr="00357813">
        <w:tc>
          <w:tcPr>
            <w:tcW w:w="3325" w:type="dxa"/>
          </w:tcPr>
          <w:p w:rsidR="001500E2" w:rsidRPr="001500E2" w:rsidRDefault="001500E2" w:rsidP="001500E2">
            <w:pPr>
              <w:spacing w:line="276" w:lineRule="auto"/>
              <w:rPr>
                <w:rFonts w:eastAsia="Times New Roman" w:cs="Times New Roman"/>
                <w:szCs w:val="24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1500E2" w:rsidRPr="001500E2" w:rsidRDefault="001500E2" w:rsidP="001500E2">
            <w:pPr>
              <w:spacing w:line="276" w:lineRule="auto"/>
              <w:rPr>
                <w:rFonts w:eastAsia="Times New Roman" w:cs="Times New Roman"/>
                <w:szCs w:val="24"/>
              </w:rPr>
            </w:pPr>
          </w:p>
        </w:tc>
        <w:tc>
          <w:tcPr>
            <w:tcW w:w="3330" w:type="dxa"/>
          </w:tcPr>
          <w:p w:rsidR="001500E2" w:rsidRPr="001500E2" w:rsidRDefault="001500E2" w:rsidP="001500E2">
            <w:pPr>
              <w:spacing w:line="276" w:lineRule="auto"/>
              <w:rPr>
                <w:rFonts w:eastAsia="Times New Roman" w:cs="Times New Roman"/>
                <w:szCs w:val="24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1500E2" w:rsidRPr="001500E2" w:rsidRDefault="001500E2" w:rsidP="001500E2">
            <w:pPr>
              <w:spacing w:line="276" w:lineRule="auto"/>
              <w:rPr>
                <w:rFonts w:eastAsia="Times New Roman" w:cs="Times New Roman"/>
                <w:szCs w:val="24"/>
              </w:rPr>
            </w:pPr>
          </w:p>
        </w:tc>
        <w:tc>
          <w:tcPr>
            <w:tcW w:w="2155" w:type="dxa"/>
          </w:tcPr>
          <w:p w:rsidR="001500E2" w:rsidRPr="001500E2" w:rsidRDefault="001500E2" w:rsidP="001500E2">
            <w:pPr>
              <w:spacing w:line="276" w:lineRule="auto"/>
              <w:rPr>
                <w:rFonts w:eastAsia="Times New Roman" w:cs="Times New Roman"/>
                <w:szCs w:val="24"/>
              </w:rPr>
            </w:pPr>
          </w:p>
        </w:tc>
      </w:tr>
    </w:tbl>
    <w:p w:rsidR="00F62160" w:rsidRDefault="004F27F3" w:rsidP="00F62160">
      <w:pPr>
        <w:jc w:val="both"/>
      </w:pPr>
      <w:r>
        <w:rPr>
          <w:szCs w:val="24"/>
          <w:lang w:eastAsia="ja-JP"/>
        </w:rPr>
        <w:t xml:space="preserve">Employee </w:t>
      </w:r>
      <w:r w:rsidR="001500E2" w:rsidRPr="001500E2">
        <w:rPr>
          <w:szCs w:val="24"/>
          <w:lang w:eastAsia="ja-JP"/>
        </w:rPr>
        <w:t>Name (Print)</w:t>
      </w:r>
      <w:r w:rsidR="001500E2" w:rsidRPr="001500E2">
        <w:rPr>
          <w:szCs w:val="24"/>
          <w:lang w:eastAsia="ja-JP"/>
        </w:rPr>
        <w:tab/>
      </w:r>
      <w:r w:rsidR="001500E2" w:rsidRPr="001500E2">
        <w:rPr>
          <w:szCs w:val="24"/>
          <w:lang w:eastAsia="ja-JP"/>
        </w:rPr>
        <w:tab/>
      </w:r>
      <w:r>
        <w:rPr>
          <w:szCs w:val="24"/>
          <w:lang w:eastAsia="ja-JP"/>
        </w:rPr>
        <w:t>Employee</w:t>
      </w:r>
      <w:r w:rsidR="001500E2" w:rsidRPr="001500E2">
        <w:rPr>
          <w:szCs w:val="24"/>
          <w:lang w:eastAsia="ja-JP"/>
        </w:rPr>
        <w:t xml:space="preserve"> Name (Signature)</w:t>
      </w:r>
      <w:r w:rsidR="001500E2" w:rsidRPr="001500E2">
        <w:rPr>
          <w:szCs w:val="24"/>
          <w:lang w:eastAsia="ja-JP"/>
        </w:rPr>
        <w:tab/>
      </w:r>
      <w:r w:rsidR="001500E2" w:rsidRPr="001500E2">
        <w:rPr>
          <w:szCs w:val="24"/>
          <w:lang w:eastAsia="ja-JP"/>
        </w:rPr>
        <w:tab/>
        <w:t>Date</w:t>
      </w:r>
      <w:r w:rsidR="00F62160">
        <w:tab/>
      </w:r>
      <w:r w:rsidR="00F62160">
        <w:tab/>
      </w:r>
      <w:r w:rsidR="00F62160">
        <w:tab/>
      </w:r>
      <w:r w:rsidR="00F62160">
        <w:tab/>
      </w:r>
    </w:p>
    <w:sectPr w:rsidR="00F62160" w:rsidSect="00B33E7C">
      <w:headerReference w:type="default" r:id="rId8"/>
      <w:footerReference w:type="default" r:id="rId9"/>
      <w:pgSz w:w="12240" w:h="15840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5CE8" w:rsidRDefault="001D5CE8" w:rsidP="00AD00DA">
      <w:pPr>
        <w:spacing w:line="240" w:lineRule="auto"/>
      </w:pPr>
      <w:r>
        <w:separator/>
      </w:r>
    </w:p>
  </w:endnote>
  <w:endnote w:type="continuationSeparator" w:id="0">
    <w:p w:rsidR="001D5CE8" w:rsidRDefault="001D5CE8" w:rsidP="00AD00D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3F8E" w:rsidRPr="00DF3F8E" w:rsidRDefault="00764A80" w:rsidP="00E148AF">
    <w:pPr>
      <w:pBdr>
        <w:top w:val="thinThickSmallGap" w:sz="24" w:space="1" w:color="622423" w:themeColor="accent2" w:themeShade="7F"/>
      </w:pBdr>
      <w:tabs>
        <w:tab w:val="center" w:pos="4680"/>
        <w:tab w:val="right" w:pos="9360"/>
      </w:tabs>
      <w:spacing w:line="240" w:lineRule="auto"/>
      <w:jc w:val="center"/>
      <w:rPr>
        <w:rFonts w:eastAsiaTheme="minorHAnsi" w:cs="Times New Roman"/>
        <w:b/>
        <w:color w:val="333333"/>
        <w:sz w:val="20"/>
        <w:szCs w:val="20"/>
      </w:rPr>
    </w:pPr>
    <w:r>
      <w:rPr>
        <w:rFonts w:eastAsiaTheme="minorHAnsi" w:cs="Times New Roman"/>
        <w:b/>
        <w:color w:val="333333"/>
        <w:sz w:val="20"/>
        <w:szCs w:val="20"/>
      </w:rPr>
      <w:t>F</w:t>
    </w:r>
    <w:r w:rsidR="00DF3F8E" w:rsidRPr="00DF3F8E">
      <w:rPr>
        <w:rFonts w:eastAsiaTheme="minorHAnsi" w:cs="Times New Roman"/>
        <w:b/>
        <w:color w:val="333333"/>
        <w:sz w:val="20"/>
        <w:szCs w:val="20"/>
      </w:rPr>
      <w:t xml:space="preserve">lorida Institute of Technology: Office of Environmental Health </w:t>
    </w:r>
    <w:r w:rsidR="00E148AF">
      <w:rPr>
        <w:rFonts w:eastAsiaTheme="minorHAnsi" w:cs="Times New Roman"/>
        <w:b/>
        <w:color w:val="333333"/>
        <w:sz w:val="20"/>
        <w:szCs w:val="20"/>
      </w:rPr>
      <w:t>&amp;</w:t>
    </w:r>
    <w:r w:rsidR="00DF3F8E" w:rsidRPr="00DF3F8E">
      <w:rPr>
        <w:rFonts w:eastAsiaTheme="minorHAnsi" w:cs="Times New Roman"/>
        <w:b/>
        <w:color w:val="333333"/>
        <w:sz w:val="20"/>
        <w:szCs w:val="20"/>
      </w:rPr>
      <w:t xml:space="preserve"> Safety</w:t>
    </w:r>
  </w:p>
  <w:p w:rsidR="00764A80" w:rsidRPr="00DF3F8E" w:rsidRDefault="00DF3F8E" w:rsidP="00E148AF">
    <w:pPr>
      <w:pBdr>
        <w:top w:val="thinThickSmallGap" w:sz="24" w:space="1" w:color="622423" w:themeColor="accent2" w:themeShade="7F"/>
      </w:pBdr>
      <w:tabs>
        <w:tab w:val="center" w:pos="4680"/>
        <w:tab w:val="right" w:pos="9360"/>
      </w:tabs>
      <w:spacing w:line="240" w:lineRule="auto"/>
      <w:jc w:val="center"/>
      <w:rPr>
        <w:rFonts w:eastAsiaTheme="minorHAnsi" w:cs="Times New Roman"/>
        <w:color w:val="333333"/>
        <w:sz w:val="20"/>
        <w:szCs w:val="20"/>
      </w:rPr>
    </w:pPr>
    <w:r w:rsidRPr="00DF3F8E">
      <w:rPr>
        <w:rFonts w:eastAsiaTheme="minorHAnsi" w:cs="Times New Roman"/>
        <w:color w:val="333333"/>
        <w:sz w:val="20"/>
        <w:szCs w:val="20"/>
      </w:rPr>
      <w:t>150 West University Boulevard, Melbourne, FL 32901-6975</w:t>
    </w:r>
    <w:r w:rsidR="00E148AF">
      <w:rPr>
        <w:rFonts w:eastAsiaTheme="minorHAnsi" w:cs="Times New Roman"/>
        <w:color w:val="333333"/>
        <w:sz w:val="20"/>
        <w:szCs w:val="20"/>
      </w:rPr>
      <w:t xml:space="preserve">, </w:t>
    </w:r>
    <w:r w:rsidRPr="00DF3F8E">
      <w:rPr>
        <w:rFonts w:eastAsiaTheme="minorHAnsi" w:cs="Times New Roman"/>
        <w:color w:val="333333"/>
        <w:sz w:val="20"/>
        <w:szCs w:val="20"/>
      </w:rPr>
      <w:t xml:space="preserve">Email: </w:t>
    </w:r>
    <w:hyperlink r:id="rId1" w:history="1">
      <w:r w:rsidRPr="00DF3F8E">
        <w:rPr>
          <w:rFonts w:eastAsiaTheme="minorHAnsi" w:cs="Times New Roman"/>
          <w:color w:val="0000FF" w:themeColor="hyperlink"/>
          <w:sz w:val="20"/>
          <w:szCs w:val="20"/>
          <w:u w:val="single"/>
        </w:rPr>
        <w:t>ehs@fit.edu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5CE8" w:rsidRDefault="001D5CE8" w:rsidP="00AD00DA">
      <w:pPr>
        <w:spacing w:line="240" w:lineRule="auto"/>
      </w:pPr>
      <w:r>
        <w:separator/>
      </w:r>
    </w:p>
  </w:footnote>
  <w:footnote w:type="continuationSeparator" w:id="0">
    <w:p w:rsidR="001D5CE8" w:rsidRDefault="001D5CE8" w:rsidP="00AD00D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46EA6" w:rsidRPr="00C53428" w:rsidRDefault="00DF3F8E" w:rsidP="00E46EA6">
    <w:pPr>
      <w:pStyle w:val="Header"/>
      <w:pBdr>
        <w:bottom w:val="single" w:sz="4" w:space="1" w:color="D9D9D9" w:themeColor="background1" w:themeShade="D9"/>
      </w:pBdr>
      <w:tabs>
        <w:tab w:val="left" w:pos="5970"/>
      </w:tabs>
      <w:rPr>
        <w:b/>
        <w:bCs/>
        <w:color w:val="1F497D" w:themeColor="text2"/>
        <w:sz w:val="28"/>
        <w:szCs w:val="28"/>
      </w:rPr>
    </w:pPr>
    <w:r>
      <w:rPr>
        <w:noProof/>
        <w:color w:val="1F497D" w:themeColor="text2"/>
        <w:spacing w:val="60"/>
        <w:sz w:val="28"/>
        <w:szCs w:val="28"/>
      </w:rPr>
      <w:drawing>
        <wp:inline distT="0" distB="0" distL="0" distR="0" wp14:anchorId="70D2581E">
          <wp:extent cx="1476375" cy="50054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8167" cy="52149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sdt>
      <w:sdtPr>
        <w:rPr>
          <w:color w:val="1F497D" w:themeColor="text2"/>
          <w:spacing w:val="60"/>
          <w:sz w:val="28"/>
          <w:szCs w:val="28"/>
        </w:rPr>
        <w:id w:val="-410784287"/>
        <w:docPartObj>
          <w:docPartGallery w:val="Page Numbers (Top of Page)"/>
          <w:docPartUnique/>
        </w:docPartObj>
      </w:sdtPr>
      <w:sdtEndPr>
        <w:rPr>
          <w:b/>
          <w:bCs/>
          <w:noProof/>
          <w:spacing w:val="0"/>
        </w:rPr>
      </w:sdtEndPr>
      <w:sdtContent>
        <w:r w:rsidR="00E46EA6" w:rsidRPr="00C53428">
          <w:rPr>
            <w:color w:val="1F497D" w:themeColor="text2"/>
            <w:spacing w:val="60"/>
            <w:sz w:val="28"/>
            <w:szCs w:val="28"/>
          </w:rPr>
          <w:tab/>
        </w:r>
        <w:r w:rsidR="00DF23D9">
          <w:rPr>
            <w:color w:val="1F497D" w:themeColor="text2"/>
            <w:spacing w:val="60"/>
            <w:sz w:val="28"/>
            <w:szCs w:val="28"/>
          </w:rPr>
          <w:tab/>
        </w:r>
        <w:r w:rsidR="000A35B5">
          <w:rPr>
            <w:color w:val="1F497D" w:themeColor="text2"/>
            <w:spacing w:val="60"/>
            <w:sz w:val="28"/>
            <w:szCs w:val="28"/>
          </w:rPr>
          <w:tab/>
        </w:r>
      </w:sdtContent>
    </w:sdt>
  </w:p>
  <w:p w:rsidR="00F62160" w:rsidRDefault="00F62160" w:rsidP="00EC03BD">
    <w:pPr>
      <w:jc w:val="center"/>
      <w:rPr>
        <w:color w:val="1F497D" w:themeColor="text2"/>
        <w:spacing w:val="60"/>
        <w:szCs w:val="24"/>
      </w:rPr>
    </w:pPr>
    <w:r w:rsidRPr="00F62160">
      <w:rPr>
        <w:color w:val="1F497D" w:themeColor="text2"/>
        <w:spacing w:val="60"/>
        <w:szCs w:val="24"/>
      </w:rPr>
      <w:t>Hepatitis B</w:t>
    </w:r>
    <w:r w:rsidR="001500E2">
      <w:rPr>
        <w:color w:val="1F497D" w:themeColor="text2"/>
        <w:spacing w:val="60"/>
        <w:szCs w:val="24"/>
      </w:rPr>
      <w:t xml:space="preserve"> Virus (HBV)</w:t>
    </w:r>
    <w:r w:rsidRPr="00F62160">
      <w:rPr>
        <w:color w:val="1F497D" w:themeColor="text2"/>
        <w:spacing w:val="60"/>
        <w:szCs w:val="24"/>
      </w:rPr>
      <w:t xml:space="preserve"> </w:t>
    </w:r>
  </w:p>
  <w:p w:rsidR="00C26994" w:rsidRPr="008F37FB" w:rsidRDefault="00F62160" w:rsidP="008F37FB">
    <w:pPr>
      <w:jc w:val="center"/>
      <w:rPr>
        <w:color w:val="1F497D" w:themeColor="text2"/>
        <w:spacing w:val="60"/>
        <w:szCs w:val="24"/>
      </w:rPr>
    </w:pPr>
    <w:r w:rsidRPr="00F62160">
      <w:rPr>
        <w:color w:val="1F497D" w:themeColor="text2"/>
        <w:spacing w:val="60"/>
        <w:szCs w:val="24"/>
      </w:rPr>
      <w:t>Vaccination Acceptance/Declination</w:t>
    </w:r>
    <w:r w:rsidR="004A5E97">
      <w:rPr>
        <w:color w:val="1F497D" w:themeColor="text2"/>
        <w:spacing w:val="60"/>
        <w:szCs w:val="24"/>
      </w:rPr>
      <w:t xml:space="preserve">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82BA9"/>
    <w:multiLevelType w:val="hybridMultilevel"/>
    <w:tmpl w:val="643E2D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AE4AC2"/>
    <w:multiLevelType w:val="hybridMultilevel"/>
    <w:tmpl w:val="51DE24FA"/>
    <w:lvl w:ilvl="0" w:tplc="B4603AA6">
      <w:start w:val="1"/>
      <w:numFmt w:val="lowerLetter"/>
      <w:lvlText w:val="%1."/>
      <w:lvlJc w:val="left"/>
      <w:pPr>
        <w:ind w:left="9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31" w:hanging="360"/>
      </w:pPr>
    </w:lvl>
    <w:lvl w:ilvl="2" w:tplc="0409001B" w:tentative="1">
      <w:start w:val="1"/>
      <w:numFmt w:val="lowerRoman"/>
      <w:lvlText w:val="%3."/>
      <w:lvlJc w:val="right"/>
      <w:pPr>
        <w:ind w:left="2351" w:hanging="180"/>
      </w:pPr>
    </w:lvl>
    <w:lvl w:ilvl="3" w:tplc="0409000F" w:tentative="1">
      <w:start w:val="1"/>
      <w:numFmt w:val="decimal"/>
      <w:lvlText w:val="%4."/>
      <w:lvlJc w:val="left"/>
      <w:pPr>
        <w:ind w:left="3071" w:hanging="360"/>
      </w:pPr>
    </w:lvl>
    <w:lvl w:ilvl="4" w:tplc="04090019" w:tentative="1">
      <w:start w:val="1"/>
      <w:numFmt w:val="lowerLetter"/>
      <w:lvlText w:val="%5."/>
      <w:lvlJc w:val="left"/>
      <w:pPr>
        <w:ind w:left="3791" w:hanging="360"/>
      </w:pPr>
    </w:lvl>
    <w:lvl w:ilvl="5" w:tplc="0409001B" w:tentative="1">
      <w:start w:val="1"/>
      <w:numFmt w:val="lowerRoman"/>
      <w:lvlText w:val="%6."/>
      <w:lvlJc w:val="right"/>
      <w:pPr>
        <w:ind w:left="4511" w:hanging="180"/>
      </w:pPr>
    </w:lvl>
    <w:lvl w:ilvl="6" w:tplc="0409000F" w:tentative="1">
      <w:start w:val="1"/>
      <w:numFmt w:val="decimal"/>
      <w:lvlText w:val="%7."/>
      <w:lvlJc w:val="left"/>
      <w:pPr>
        <w:ind w:left="5231" w:hanging="360"/>
      </w:pPr>
    </w:lvl>
    <w:lvl w:ilvl="7" w:tplc="04090019" w:tentative="1">
      <w:start w:val="1"/>
      <w:numFmt w:val="lowerLetter"/>
      <w:lvlText w:val="%8."/>
      <w:lvlJc w:val="left"/>
      <w:pPr>
        <w:ind w:left="5951" w:hanging="360"/>
      </w:pPr>
    </w:lvl>
    <w:lvl w:ilvl="8" w:tplc="0409001B" w:tentative="1">
      <w:start w:val="1"/>
      <w:numFmt w:val="lowerRoman"/>
      <w:lvlText w:val="%9."/>
      <w:lvlJc w:val="right"/>
      <w:pPr>
        <w:ind w:left="6671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MjEwMDU2sjC3NDJS0lEKTi0uzszPAykwrQUA4qJAqywAAAA="/>
  </w:docVars>
  <w:rsids>
    <w:rsidRoot w:val="00936D85"/>
    <w:rsid w:val="00002F63"/>
    <w:rsid w:val="00010F59"/>
    <w:rsid w:val="000141E7"/>
    <w:rsid w:val="00014CF2"/>
    <w:rsid w:val="00023960"/>
    <w:rsid w:val="000351D8"/>
    <w:rsid w:val="00037EB9"/>
    <w:rsid w:val="00042938"/>
    <w:rsid w:val="00050FE6"/>
    <w:rsid w:val="0005275D"/>
    <w:rsid w:val="000533CC"/>
    <w:rsid w:val="000544AB"/>
    <w:rsid w:val="00055366"/>
    <w:rsid w:val="00056959"/>
    <w:rsid w:val="000652C8"/>
    <w:rsid w:val="00066FCB"/>
    <w:rsid w:val="000678E1"/>
    <w:rsid w:val="000875C3"/>
    <w:rsid w:val="0009149C"/>
    <w:rsid w:val="000A07C4"/>
    <w:rsid w:val="000A2326"/>
    <w:rsid w:val="000A35B5"/>
    <w:rsid w:val="000B025B"/>
    <w:rsid w:val="000B576F"/>
    <w:rsid w:val="000B6083"/>
    <w:rsid w:val="000C1B15"/>
    <w:rsid w:val="000D1DB4"/>
    <w:rsid w:val="000D4A25"/>
    <w:rsid w:val="000E4BED"/>
    <w:rsid w:val="000F00F5"/>
    <w:rsid w:val="000F250B"/>
    <w:rsid w:val="00103470"/>
    <w:rsid w:val="001034D3"/>
    <w:rsid w:val="0013699A"/>
    <w:rsid w:val="0014101F"/>
    <w:rsid w:val="001500E2"/>
    <w:rsid w:val="00152497"/>
    <w:rsid w:val="0015527A"/>
    <w:rsid w:val="00162B06"/>
    <w:rsid w:val="00171766"/>
    <w:rsid w:val="00172160"/>
    <w:rsid w:val="00182966"/>
    <w:rsid w:val="0018733F"/>
    <w:rsid w:val="00195B6C"/>
    <w:rsid w:val="001A0064"/>
    <w:rsid w:val="001A0468"/>
    <w:rsid w:val="001A68FC"/>
    <w:rsid w:val="001B3C1B"/>
    <w:rsid w:val="001C26DD"/>
    <w:rsid w:val="001D09E6"/>
    <w:rsid w:val="001D5CE8"/>
    <w:rsid w:val="001D62A2"/>
    <w:rsid w:val="001E2144"/>
    <w:rsid w:val="001E6920"/>
    <w:rsid w:val="001F23C6"/>
    <w:rsid w:val="001F282E"/>
    <w:rsid w:val="001F3B36"/>
    <w:rsid w:val="00207DB3"/>
    <w:rsid w:val="00221ACC"/>
    <w:rsid w:val="002266C5"/>
    <w:rsid w:val="00241CAB"/>
    <w:rsid w:val="002442A5"/>
    <w:rsid w:val="002474D7"/>
    <w:rsid w:val="00251386"/>
    <w:rsid w:val="002515C2"/>
    <w:rsid w:val="002630D5"/>
    <w:rsid w:val="002702EE"/>
    <w:rsid w:val="00273770"/>
    <w:rsid w:val="002754D5"/>
    <w:rsid w:val="00276B4B"/>
    <w:rsid w:val="002839E6"/>
    <w:rsid w:val="00287FD3"/>
    <w:rsid w:val="00291FA0"/>
    <w:rsid w:val="00297033"/>
    <w:rsid w:val="002A7E3C"/>
    <w:rsid w:val="002B0038"/>
    <w:rsid w:val="002B0B6D"/>
    <w:rsid w:val="002B24A1"/>
    <w:rsid w:val="002B2DB2"/>
    <w:rsid w:val="002B2E18"/>
    <w:rsid w:val="002B43B2"/>
    <w:rsid w:val="002D2B9D"/>
    <w:rsid w:val="002D38B9"/>
    <w:rsid w:val="002D6496"/>
    <w:rsid w:val="002D6509"/>
    <w:rsid w:val="002E58E9"/>
    <w:rsid w:val="002F4597"/>
    <w:rsid w:val="00304308"/>
    <w:rsid w:val="00312824"/>
    <w:rsid w:val="00313F8D"/>
    <w:rsid w:val="00327372"/>
    <w:rsid w:val="00327838"/>
    <w:rsid w:val="003311F0"/>
    <w:rsid w:val="00331670"/>
    <w:rsid w:val="003335BE"/>
    <w:rsid w:val="00341274"/>
    <w:rsid w:val="003413ED"/>
    <w:rsid w:val="003448F3"/>
    <w:rsid w:val="00353AD5"/>
    <w:rsid w:val="00361EDE"/>
    <w:rsid w:val="00365A0C"/>
    <w:rsid w:val="003661A3"/>
    <w:rsid w:val="00373A85"/>
    <w:rsid w:val="003751D9"/>
    <w:rsid w:val="00394F08"/>
    <w:rsid w:val="003A00D3"/>
    <w:rsid w:val="003A37B4"/>
    <w:rsid w:val="003A6414"/>
    <w:rsid w:val="003B02BC"/>
    <w:rsid w:val="003B12DB"/>
    <w:rsid w:val="003B32A8"/>
    <w:rsid w:val="003C1095"/>
    <w:rsid w:val="003C4AFA"/>
    <w:rsid w:val="003D0CA7"/>
    <w:rsid w:val="003D2A00"/>
    <w:rsid w:val="003D3796"/>
    <w:rsid w:val="003D57AD"/>
    <w:rsid w:val="003E3553"/>
    <w:rsid w:val="003E4238"/>
    <w:rsid w:val="003F0884"/>
    <w:rsid w:val="00404392"/>
    <w:rsid w:val="00406012"/>
    <w:rsid w:val="0040697D"/>
    <w:rsid w:val="00410C8E"/>
    <w:rsid w:val="00417205"/>
    <w:rsid w:val="00426493"/>
    <w:rsid w:val="00426976"/>
    <w:rsid w:val="00430232"/>
    <w:rsid w:val="00430FE6"/>
    <w:rsid w:val="00431458"/>
    <w:rsid w:val="00440D9C"/>
    <w:rsid w:val="00441953"/>
    <w:rsid w:val="00447DE9"/>
    <w:rsid w:val="00447F20"/>
    <w:rsid w:val="00451F9A"/>
    <w:rsid w:val="004534C9"/>
    <w:rsid w:val="004662F9"/>
    <w:rsid w:val="00471F0E"/>
    <w:rsid w:val="0047431B"/>
    <w:rsid w:val="0047458E"/>
    <w:rsid w:val="00492840"/>
    <w:rsid w:val="00494202"/>
    <w:rsid w:val="00494E8F"/>
    <w:rsid w:val="00496919"/>
    <w:rsid w:val="004A0143"/>
    <w:rsid w:val="004A5219"/>
    <w:rsid w:val="004A5E97"/>
    <w:rsid w:val="004B087D"/>
    <w:rsid w:val="004B119B"/>
    <w:rsid w:val="004B3144"/>
    <w:rsid w:val="004B682E"/>
    <w:rsid w:val="004C209D"/>
    <w:rsid w:val="004C2758"/>
    <w:rsid w:val="004D225F"/>
    <w:rsid w:val="004F0F76"/>
    <w:rsid w:val="004F27F3"/>
    <w:rsid w:val="00501806"/>
    <w:rsid w:val="00520802"/>
    <w:rsid w:val="005318FF"/>
    <w:rsid w:val="00536B4B"/>
    <w:rsid w:val="00540594"/>
    <w:rsid w:val="00544362"/>
    <w:rsid w:val="005518E6"/>
    <w:rsid w:val="0056369F"/>
    <w:rsid w:val="00564F08"/>
    <w:rsid w:val="00566B0C"/>
    <w:rsid w:val="00567BE5"/>
    <w:rsid w:val="005960B8"/>
    <w:rsid w:val="0059614E"/>
    <w:rsid w:val="00597FE7"/>
    <w:rsid w:val="005C25A9"/>
    <w:rsid w:val="005C3A77"/>
    <w:rsid w:val="005C7854"/>
    <w:rsid w:val="005D36AA"/>
    <w:rsid w:val="005D4E4A"/>
    <w:rsid w:val="005F12FE"/>
    <w:rsid w:val="005F2263"/>
    <w:rsid w:val="005F73AA"/>
    <w:rsid w:val="005F7983"/>
    <w:rsid w:val="006035A2"/>
    <w:rsid w:val="00613290"/>
    <w:rsid w:val="00613E08"/>
    <w:rsid w:val="00615309"/>
    <w:rsid w:val="00630C8E"/>
    <w:rsid w:val="00632C3D"/>
    <w:rsid w:val="00641F5A"/>
    <w:rsid w:val="0064310B"/>
    <w:rsid w:val="00653F47"/>
    <w:rsid w:val="006623EC"/>
    <w:rsid w:val="00671CF8"/>
    <w:rsid w:val="006744BA"/>
    <w:rsid w:val="00680725"/>
    <w:rsid w:val="006828CC"/>
    <w:rsid w:val="006829E3"/>
    <w:rsid w:val="006858E3"/>
    <w:rsid w:val="00687DEC"/>
    <w:rsid w:val="00695131"/>
    <w:rsid w:val="00695284"/>
    <w:rsid w:val="00697E7A"/>
    <w:rsid w:val="006A10C3"/>
    <w:rsid w:val="006A413E"/>
    <w:rsid w:val="006B07E7"/>
    <w:rsid w:val="006B388B"/>
    <w:rsid w:val="006B5461"/>
    <w:rsid w:val="006C61AF"/>
    <w:rsid w:val="006D0FAE"/>
    <w:rsid w:val="006D355B"/>
    <w:rsid w:val="006D42B5"/>
    <w:rsid w:val="006E47DC"/>
    <w:rsid w:val="00701579"/>
    <w:rsid w:val="007121FA"/>
    <w:rsid w:val="007216EC"/>
    <w:rsid w:val="00724AE1"/>
    <w:rsid w:val="00732A89"/>
    <w:rsid w:val="00746234"/>
    <w:rsid w:val="007470BD"/>
    <w:rsid w:val="00754A89"/>
    <w:rsid w:val="00764A80"/>
    <w:rsid w:val="0076544B"/>
    <w:rsid w:val="0078733C"/>
    <w:rsid w:val="00787E1D"/>
    <w:rsid w:val="0079358D"/>
    <w:rsid w:val="007A2DDE"/>
    <w:rsid w:val="007C7F94"/>
    <w:rsid w:val="007D3610"/>
    <w:rsid w:val="007D3BB9"/>
    <w:rsid w:val="007D67A8"/>
    <w:rsid w:val="007E7B91"/>
    <w:rsid w:val="007F1A9C"/>
    <w:rsid w:val="007F38A6"/>
    <w:rsid w:val="007F55F3"/>
    <w:rsid w:val="0081086E"/>
    <w:rsid w:val="00815A08"/>
    <w:rsid w:val="00817F3F"/>
    <w:rsid w:val="008315EC"/>
    <w:rsid w:val="00832637"/>
    <w:rsid w:val="0084413A"/>
    <w:rsid w:val="00844F98"/>
    <w:rsid w:val="00845BEE"/>
    <w:rsid w:val="0085620E"/>
    <w:rsid w:val="008607D8"/>
    <w:rsid w:val="0086341B"/>
    <w:rsid w:val="0086627F"/>
    <w:rsid w:val="0086763C"/>
    <w:rsid w:val="00871683"/>
    <w:rsid w:val="0087408D"/>
    <w:rsid w:val="00881771"/>
    <w:rsid w:val="008820AB"/>
    <w:rsid w:val="008911B7"/>
    <w:rsid w:val="00893DDC"/>
    <w:rsid w:val="0089639B"/>
    <w:rsid w:val="008964B0"/>
    <w:rsid w:val="008A0324"/>
    <w:rsid w:val="008A1207"/>
    <w:rsid w:val="008B5255"/>
    <w:rsid w:val="008B6408"/>
    <w:rsid w:val="008C2036"/>
    <w:rsid w:val="008D3A32"/>
    <w:rsid w:val="008E1A70"/>
    <w:rsid w:val="008E7CBC"/>
    <w:rsid w:val="008F251B"/>
    <w:rsid w:val="008F37FB"/>
    <w:rsid w:val="008F6EF7"/>
    <w:rsid w:val="00903D21"/>
    <w:rsid w:val="0090765D"/>
    <w:rsid w:val="009109F2"/>
    <w:rsid w:val="00920003"/>
    <w:rsid w:val="0092004B"/>
    <w:rsid w:val="00920AA6"/>
    <w:rsid w:val="009213AB"/>
    <w:rsid w:val="00924AEE"/>
    <w:rsid w:val="00924F18"/>
    <w:rsid w:val="00931831"/>
    <w:rsid w:val="00936692"/>
    <w:rsid w:val="009368D3"/>
    <w:rsid w:val="00936D85"/>
    <w:rsid w:val="00943CC8"/>
    <w:rsid w:val="00950241"/>
    <w:rsid w:val="009637DF"/>
    <w:rsid w:val="009678D9"/>
    <w:rsid w:val="009757E4"/>
    <w:rsid w:val="00991E16"/>
    <w:rsid w:val="009A4E04"/>
    <w:rsid w:val="009C424F"/>
    <w:rsid w:val="009D05B4"/>
    <w:rsid w:val="009D4089"/>
    <w:rsid w:val="009F1351"/>
    <w:rsid w:val="00A056C2"/>
    <w:rsid w:val="00A0648A"/>
    <w:rsid w:val="00A303A6"/>
    <w:rsid w:val="00A313D8"/>
    <w:rsid w:val="00A42F45"/>
    <w:rsid w:val="00A44302"/>
    <w:rsid w:val="00A4701E"/>
    <w:rsid w:val="00A5074A"/>
    <w:rsid w:val="00A52616"/>
    <w:rsid w:val="00A531ED"/>
    <w:rsid w:val="00A55CD6"/>
    <w:rsid w:val="00A55D27"/>
    <w:rsid w:val="00A61ABE"/>
    <w:rsid w:val="00A663A9"/>
    <w:rsid w:val="00A676D3"/>
    <w:rsid w:val="00A717A4"/>
    <w:rsid w:val="00A853B1"/>
    <w:rsid w:val="00A86B0B"/>
    <w:rsid w:val="00A87AE6"/>
    <w:rsid w:val="00A908E9"/>
    <w:rsid w:val="00A95D34"/>
    <w:rsid w:val="00AA5338"/>
    <w:rsid w:val="00AB0A3C"/>
    <w:rsid w:val="00AB0A5D"/>
    <w:rsid w:val="00AC5C49"/>
    <w:rsid w:val="00AC651B"/>
    <w:rsid w:val="00AD00DA"/>
    <w:rsid w:val="00AD5821"/>
    <w:rsid w:val="00AD5D07"/>
    <w:rsid w:val="00AF2CEB"/>
    <w:rsid w:val="00B034C3"/>
    <w:rsid w:val="00B0360C"/>
    <w:rsid w:val="00B069C3"/>
    <w:rsid w:val="00B15819"/>
    <w:rsid w:val="00B1693B"/>
    <w:rsid w:val="00B32401"/>
    <w:rsid w:val="00B33E7C"/>
    <w:rsid w:val="00B35101"/>
    <w:rsid w:val="00B40F41"/>
    <w:rsid w:val="00B61600"/>
    <w:rsid w:val="00B63050"/>
    <w:rsid w:val="00B77CBD"/>
    <w:rsid w:val="00B81013"/>
    <w:rsid w:val="00B940EE"/>
    <w:rsid w:val="00BA27C7"/>
    <w:rsid w:val="00BA2963"/>
    <w:rsid w:val="00BA6E83"/>
    <w:rsid w:val="00BB28F1"/>
    <w:rsid w:val="00BD17E7"/>
    <w:rsid w:val="00BD3D2B"/>
    <w:rsid w:val="00BE3F13"/>
    <w:rsid w:val="00BF2479"/>
    <w:rsid w:val="00BF5FB3"/>
    <w:rsid w:val="00BF6C25"/>
    <w:rsid w:val="00C00AB9"/>
    <w:rsid w:val="00C01B6B"/>
    <w:rsid w:val="00C0442F"/>
    <w:rsid w:val="00C0501F"/>
    <w:rsid w:val="00C12C6A"/>
    <w:rsid w:val="00C21ED2"/>
    <w:rsid w:val="00C265F5"/>
    <w:rsid w:val="00C26994"/>
    <w:rsid w:val="00C26A09"/>
    <w:rsid w:val="00C27918"/>
    <w:rsid w:val="00C31BE0"/>
    <w:rsid w:val="00C32E96"/>
    <w:rsid w:val="00C51614"/>
    <w:rsid w:val="00C53428"/>
    <w:rsid w:val="00C543F5"/>
    <w:rsid w:val="00C60F9F"/>
    <w:rsid w:val="00C667AD"/>
    <w:rsid w:val="00C72D18"/>
    <w:rsid w:val="00C7728C"/>
    <w:rsid w:val="00C85CAA"/>
    <w:rsid w:val="00C8744B"/>
    <w:rsid w:val="00C93EF2"/>
    <w:rsid w:val="00C9413C"/>
    <w:rsid w:val="00C942E2"/>
    <w:rsid w:val="00C95FF8"/>
    <w:rsid w:val="00C97FBF"/>
    <w:rsid w:val="00CA1591"/>
    <w:rsid w:val="00CA498D"/>
    <w:rsid w:val="00CA7FB1"/>
    <w:rsid w:val="00CB2065"/>
    <w:rsid w:val="00CB4952"/>
    <w:rsid w:val="00CC02B1"/>
    <w:rsid w:val="00CC71E6"/>
    <w:rsid w:val="00CD0443"/>
    <w:rsid w:val="00CD1590"/>
    <w:rsid w:val="00CE0F37"/>
    <w:rsid w:val="00CF1BD3"/>
    <w:rsid w:val="00CF5B38"/>
    <w:rsid w:val="00CF6A8C"/>
    <w:rsid w:val="00CF7959"/>
    <w:rsid w:val="00D02513"/>
    <w:rsid w:val="00D061A3"/>
    <w:rsid w:val="00D071F4"/>
    <w:rsid w:val="00D160C3"/>
    <w:rsid w:val="00D20D91"/>
    <w:rsid w:val="00D23C99"/>
    <w:rsid w:val="00D26815"/>
    <w:rsid w:val="00D311AA"/>
    <w:rsid w:val="00D325F4"/>
    <w:rsid w:val="00D43A5A"/>
    <w:rsid w:val="00D520A2"/>
    <w:rsid w:val="00D54813"/>
    <w:rsid w:val="00D641E4"/>
    <w:rsid w:val="00D646F9"/>
    <w:rsid w:val="00D954D9"/>
    <w:rsid w:val="00DA1B75"/>
    <w:rsid w:val="00DA1F4C"/>
    <w:rsid w:val="00DB47F8"/>
    <w:rsid w:val="00DB4C7B"/>
    <w:rsid w:val="00DB58C7"/>
    <w:rsid w:val="00DB703D"/>
    <w:rsid w:val="00DC01CD"/>
    <w:rsid w:val="00DC1D5B"/>
    <w:rsid w:val="00DC7667"/>
    <w:rsid w:val="00DE30AA"/>
    <w:rsid w:val="00DF21DB"/>
    <w:rsid w:val="00DF23D9"/>
    <w:rsid w:val="00DF23E4"/>
    <w:rsid w:val="00DF3F8E"/>
    <w:rsid w:val="00E148AF"/>
    <w:rsid w:val="00E152F8"/>
    <w:rsid w:val="00E202E5"/>
    <w:rsid w:val="00E22305"/>
    <w:rsid w:val="00E225A9"/>
    <w:rsid w:val="00E23C6E"/>
    <w:rsid w:val="00E301D3"/>
    <w:rsid w:val="00E35428"/>
    <w:rsid w:val="00E35DD8"/>
    <w:rsid w:val="00E410FD"/>
    <w:rsid w:val="00E46EA6"/>
    <w:rsid w:val="00E47667"/>
    <w:rsid w:val="00E51818"/>
    <w:rsid w:val="00E53ECB"/>
    <w:rsid w:val="00E60EE0"/>
    <w:rsid w:val="00E611E3"/>
    <w:rsid w:val="00E66534"/>
    <w:rsid w:val="00E705EB"/>
    <w:rsid w:val="00E709BA"/>
    <w:rsid w:val="00EB3AA2"/>
    <w:rsid w:val="00EB62ED"/>
    <w:rsid w:val="00EC03BD"/>
    <w:rsid w:val="00ED0CC0"/>
    <w:rsid w:val="00ED5E5F"/>
    <w:rsid w:val="00EE16CC"/>
    <w:rsid w:val="00EE1E8C"/>
    <w:rsid w:val="00EE2C7E"/>
    <w:rsid w:val="00EF2A1E"/>
    <w:rsid w:val="00EF3DFF"/>
    <w:rsid w:val="00EF4A74"/>
    <w:rsid w:val="00EF7A63"/>
    <w:rsid w:val="00F02FCC"/>
    <w:rsid w:val="00F04A3F"/>
    <w:rsid w:val="00F067BA"/>
    <w:rsid w:val="00F20DD5"/>
    <w:rsid w:val="00F2419C"/>
    <w:rsid w:val="00F33ED2"/>
    <w:rsid w:val="00F503A2"/>
    <w:rsid w:val="00F5361A"/>
    <w:rsid w:val="00F55A23"/>
    <w:rsid w:val="00F5600C"/>
    <w:rsid w:val="00F60811"/>
    <w:rsid w:val="00F62160"/>
    <w:rsid w:val="00F747B9"/>
    <w:rsid w:val="00F75352"/>
    <w:rsid w:val="00F76184"/>
    <w:rsid w:val="00F84FD4"/>
    <w:rsid w:val="00F862CE"/>
    <w:rsid w:val="00F97A57"/>
    <w:rsid w:val="00FA23D5"/>
    <w:rsid w:val="00FA4665"/>
    <w:rsid w:val="00FA74B5"/>
    <w:rsid w:val="00FB39E5"/>
    <w:rsid w:val="00FB7264"/>
    <w:rsid w:val="00FC3F6D"/>
    <w:rsid w:val="00FC6137"/>
    <w:rsid w:val="00FD12F5"/>
    <w:rsid w:val="00FD5FE2"/>
    <w:rsid w:val="00FD682F"/>
    <w:rsid w:val="00FE0A4C"/>
    <w:rsid w:val="00FE396B"/>
    <w:rsid w:val="00FE4AFE"/>
    <w:rsid w:val="00FE7FE2"/>
    <w:rsid w:val="00FF2655"/>
    <w:rsid w:val="00FF4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48957355"/>
  <w15:docId w15:val="{E9D44DFE-B087-5040-8B24-4D28A6411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81013"/>
    <w:pPr>
      <w:spacing w:after="0"/>
    </w:pPr>
    <w:rPr>
      <w:rFonts w:ascii="Garamond" w:hAnsi="Garamond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81013"/>
    <w:pPr>
      <w:keepNext/>
      <w:keepLines/>
      <w:pBdr>
        <w:bottom w:val="single" w:sz="8" w:space="1" w:color="000000" w:themeColor="text1"/>
      </w:pBdr>
      <w:spacing w:after="240"/>
      <w:jc w:val="both"/>
      <w:outlineLvl w:val="0"/>
    </w:pPr>
    <w:rPr>
      <w:rFonts w:eastAsiaTheme="majorEastAsia" w:cstheme="majorBidi"/>
      <w:color w:val="FF0000"/>
      <w:szCs w:val="32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1013"/>
    <w:pPr>
      <w:keepNext/>
      <w:keepLines/>
      <w:outlineLvl w:val="1"/>
    </w:pPr>
    <w:rPr>
      <w:rFonts w:eastAsiaTheme="majorEastAsia" w:cstheme="majorBidi"/>
      <w:b/>
      <w:bCs/>
      <w:color w:val="4F81BD" w:themeColor="accen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141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954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54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54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4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4D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54D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4D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D00D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00DA"/>
  </w:style>
  <w:style w:type="paragraph" w:styleId="Footer">
    <w:name w:val="footer"/>
    <w:basedOn w:val="Normal"/>
    <w:link w:val="FooterChar"/>
    <w:unhideWhenUsed/>
    <w:rsid w:val="00AD00D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AD00DA"/>
  </w:style>
  <w:style w:type="character" w:styleId="Hyperlink">
    <w:name w:val="Hyperlink"/>
    <w:basedOn w:val="DefaultParagraphFont"/>
    <w:uiPriority w:val="99"/>
    <w:unhideWhenUsed/>
    <w:rsid w:val="00E709BA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F7959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AB0A3C"/>
    <w:rPr>
      <w:color w:val="800080" w:themeColor="followedHyperlink"/>
      <w:u w:val="single"/>
    </w:rPr>
  </w:style>
  <w:style w:type="character" w:customStyle="1" w:styleId="Style1">
    <w:name w:val="Style1"/>
    <w:basedOn w:val="DefaultParagraphFont"/>
    <w:uiPriority w:val="1"/>
    <w:rsid w:val="008F251B"/>
    <w:rPr>
      <w:rFonts w:asciiTheme="minorHAnsi" w:hAnsiTheme="minorHAnsi"/>
      <w:color w:val="FF0000"/>
      <w:sz w:val="24"/>
    </w:rPr>
  </w:style>
  <w:style w:type="character" w:customStyle="1" w:styleId="Style2">
    <w:name w:val="Style2"/>
    <w:basedOn w:val="DefaultParagraphFont"/>
    <w:uiPriority w:val="1"/>
    <w:rsid w:val="008315EC"/>
    <w:rPr>
      <w:rFonts w:asciiTheme="minorHAnsi" w:hAnsiTheme="minorHAnsi"/>
      <w:sz w:val="24"/>
    </w:rPr>
  </w:style>
  <w:style w:type="paragraph" w:styleId="NoSpacing">
    <w:name w:val="No Spacing"/>
    <w:basedOn w:val="Normal"/>
    <w:uiPriority w:val="1"/>
    <w:qFormat/>
    <w:rsid w:val="001F282E"/>
    <w:pPr>
      <w:spacing w:line="240" w:lineRule="auto"/>
    </w:pPr>
    <w:rPr>
      <w:rFonts w:ascii="Calibri" w:eastAsia="Calibri" w:hAnsi="Calibri" w:cs="Times New Roman"/>
      <w:color w:val="000000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CC71E6"/>
    <w:pPr>
      <w:spacing w:line="240" w:lineRule="auto"/>
      <w:ind w:left="720"/>
    </w:pPr>
    <w:rPr>
      <w:rFonts w:ascii="Times New Roman" w:eastAsia="Times New Roman" w:hAnsi="Times New Roman" w:cs="Times New Roman"/>
      <w:szCs w:val="24"/>
    </w:rPr>
  </w:style>
  <w:style w:type="table" w:customStyle="1" w:styleId="TableGrid8">
    <w:name w:val="Table Grid8"/>
    <w:basedOn w:val="TableNormal"/>
    <w:next w:val="TableGrid"/>
    <w:uiPriority w:val="59"/>
    <w:rsid w:val="00A470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81013"/>
    <w:rPr>
      <w:rFonts w:ascii="Garamond" w:eastAsiaTheme="majorEastAsia" w:hAnsi="Garamond" w:cstheme="majorBidi"/>
      <w:color w:val="FF0000"/>
      <w:sz w:val="24"/>
      <w:szCs w:val="32"/>
      <w:lang w:eastAsia="ja-JP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71683"/>
    <w:pPr>
      <w:pBdr>
        <w:bottom w:val="none" w:sz="0" w:space="0" w:color="auto"/>
      </w:pBdr>
      <w:spacing w:before="480"/>
      <w:outlineLvl w:val="9"/>
    </w:pPr>
    <w:rPr>
      <w:b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871683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B81013"/>
    <w:rPr>
      <w:rFonts w:ascii="Garamond" w:eastAsiaTheme="majorEastAsia" w:hAnsi="Garamond" w:cstheme="majorBidi"/>
      <w:b/>
      <w:bCs/>
      <w:color w:val="4F81BD" w:themeColor="accent1"/>
      <w:sz w:val="24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EB3AA2"/>
    <w:pPr>
      <w:spacing w:after="100"/>
      <w:ind w:left="240"/>
    </w:pPr>
  </w:style>
  <w:style w:type="table" w:customStyle="1" w:styleId="TableGrid1">
    <w:name w:val="Table Grid1"/>
    <w:basedOn w:val="TableNormal"/>
    <w:next w:val="TableGrid"/>
    <w:uiPriority w:val="59"/>
    <w:rsid w:val="001500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5">
    <w:name w:val="Style5"/>
    <w:basedOn w:val="DefaultParagraphFont"/>
    <w:uiPriority w:val="1"/>
    <w:rsid w:val="004F27F3"/>
    <w:rPr>
      <w:rFonts w:ascii="Garamond" w:hAnsi="Garamond"/>
      <w:color w:val="FF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3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7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9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ehs@fit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F51B28-7A06-4AF2-B567-AC61E4346B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215</Words>
  <Characters>122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MC</Company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MC</dc:creator>
  <cp:lastModifiedBy>Charles Cherrito</cp:lastModifiedBy>
  <cp:revision>28</cp:revision>
  <cp:lastPrinted>2013-09-04T15:07:00Z</cp:lastPrinted>
  <dcterms:created xsi:type="dcterms:W3CDTF">2018-04-24T13:49:00Z</dcterms:created>
  <dcterms:modified xsi:type="dcterms:W3CDTF">2019-07-29T20:05:00Z</dcterms:modified>
</cp:coreProperties>
</file>